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BC4FDF" w14:textId="5A052CC0" w:rsidR="006E618E" w:rsidRPr="006E618E" w:rsidRDefault="006E618E" w:rsidP="00250803">
      <w:pPr>
        <w:spacing w:after="0" w:line="240" w:lineRule="auto"/>
        <w:rPr>
          <w:b/>
          <w:bCs/>
          <w:u w:val="single"/>
        </w:rPr>
      </w:pPr>
      <w:r w:rsidRPr="006E618E">
        <w:rPr>
          <w:b/>
          <w:bCs/>
          <w:u w:val="single"/>
        </w:rPr>
        <w:t>Sets</w:t>
      </w:r>
    </w:p>
    <w:p w14:paraId="12A5FEDB" w14:textId="168DFE61" w:rsidR="006E618E" w:rsidRDefault="006E618E" w:rsidP="00250803">
      <w:pPr>
        <w:pStyle w:val="ListParagraph"/>
        <w:numPr>
          <w:ilvl w:val="0"/>
          <w:numId w:val="1"/>
        </w:numPr>
        <w:spacing w:after="0" w:line="240" w:lineRule="auto"/>
      </w:pPr>
      <w:r w:rsidRPr="006E618E">
        <w:rPr>
          <w:b/>
          <w:bCs/>
        </w:rPr>
        <w:t xml:space="preserve">Suppliers: </w:t>
      </w:r>
      <w:r w:rsidRPr="006E618E">
        <w:t>Supplier 1, Supplier 2</w:t>
      </w:r>
    </w:p>
    <w:p w14:paraId="6064881B" w14:textId="6A03A9BF" w:rsidR="006E618E" w:rsidRDefault="006E618E" w:rsidP="00250803">
      <w:pPr>
        <w:pStyle w:val="ListParagraph"/>
        <w:numPr>
          <w:ilvl w:val="0"/>
          <w:numId w:val="1"/>
        </w:numPr>
        <w:spacing w:after="0" w:line="240" w:lineRule="auto"/>
      </w:pPr>
      <w:r w:rsidRPr="006E618E">
        <w:rPr>
          <w:b/>
          <w:bCs/>
        </w:rPr>
        <w:t>Plants</w:t>
      </w:r>
      <w:r>
        <w:t xml:space="preserve">: Plant 1, Plant 2, . . ., Plant 4 </w:t>
      </w:r>
    </w:p>
    <w:p w14:paraId="2993F23C" w14:textId="15006B13" w:rsidR="00030316" w:rsidRDefault="00030316" w:rsidP="00250803">
      <w:pPr>
        <w:pStyle w:val="ListParagraph"/>
        <w:numPr>
          <w:ilvl w:val="0"/>
          <w:numId w:val="1"/>
        </w:numPr>
        <w:spacing w:after="0" w:line="240" w:lineRule="auto"/>
      </w:pPr>
      <w:r>
        <w:rPr>
          <w:b/>
          <w:bCs/>
        </w:rPr>
        <w:t>Retailers</w:t>
      </w:r>
      <w:r>
        <w:t>: Norman, Ft. Colins, Austin, San Jose</w:t>
      </w:r>
    </w:p>
    <w:p w14:paraId="4C18672F" w14:textId="55DE0E87" w:rsidR="00250803" w:rsidRDefault="00250803" w:rsidP="00250803">
      <w:pPr>
        <w:pStyle w:val="ListParagraph"/>
        <w:numPr>
          <w:ilvl w:val="0"/>
          <w:numId w:val="1"/>
        </w:numPr>
        <w:spacing w:after="0" w:line="240" w:lineRule="auto"/>
      </w:pPr>
      <w:r>
        <w:rPr>
          <w:b/>
          <w:bCs/>
        </w:rPr>
        <w:t>Arcs</w:t>
      </w:r>
      <w:r w:rsidRPr="00250803">
        <w:t>:</w:t>
      </w:r>
      <w:r w:rsidR="002C330B">
        <w:t xml:space="preserve"> (source to destination)</w:t>
      </w:r>
    </w:p>
    <w:p w14:paraId="3F5CA88F" w14:textId="77777777" w:rsidR="00250803" w:rsidRDefault="00250803" w:rsidP="00250803">
      <w:pPr>
        <w:spacing w:after="0" w:line="240" w:lineRule="auto"/>
        <w:ind w:left="720"/>
      </w:pPr>
      <w:r>
        <w:t>Supplier 1 -&gt; Plant 1</w:t>
      </w:r>
    </w:p>
    <w:p w14:paraId="60BB3A35" w14:textId="77777777" w:rsidR="00250803" w:rsidRDefault="00250803" w:rsidP="00250803">
      <w:pPr>
        <w:spacing w:after="0" w:line="240" w:lineRule="auto"/>
        <w:ind w:left="720"/>
      </w:pPr>
      <w:r>
        <w:t>Supplier 1 -&gt; Plant 2</w:t>
      </w:r>
    </w:p>
    <w:p w14:paraId="09B4EF4E" w14:textId="77777777" w:rsidR="00250803" w:rsidRDefault="00250803" w:rsidP="00250803">
      <w:pPr>
        <w:spacing w:after="0" w:line="240" w:lineRule="auto"/>
        <w:ind w:left="720"/>
      </w:pPr>
      <w:r>
        <w:t>Supplier 1 -&gt; Plant 3</w:t>
      </w:r>
    </w:p>
    <w:p w14:paraId="7D4D33F6" w14:textId="77777777" w:rsidR="00250803" w:rsidRDefault="00250803" w:rsidP="00250803">
      <w:pPr>
        <w:spacing w:after="0" w:line="240" w:lineRule="auto"/>
        <w:ind w:left="720"/>
      </w:pPr>
      <w:r>
        <w:t>Supplier 1 -&gt; Plant 4</w:t>
      </w:r>
    </w:p>
    <w:p w14:paraId="15CF6027" w14:textId="77777777" w:rsidR="00250803" w:rsidRDefault="00250803" w:rsidP="00250803">
      <w:pPr>
        <w:spacing w:after="0" w:line="240" w:lineRule="auto"/>
        <w:ind w:left="720"/>
      </w:pPr>
      <w:r>
        <w:t>Supplier 2 -&gt; Plant 1</w:t>
      </w:r>
    </w:p>
    <w:p w14:paraId="4FA86E57" w14:textId="77777777" w:rsidR="00250803" w:rsidRDefault="00250803" w:rsidP="00250803">
      <w:pPr>
        <w:spacing w:after="0" w:line="240" w:lineRule="auto"/>
        <w:ind w:left="720"/>
      </w:pPr>
      <w:r>
        <w:t>Supplier 2 -&gt; Plant 2</w:t>
      </w:r>
    </w:p>
    <w:p w14:paraId="0B9DE5F6" w14:textId="77777777" w:rsidR="00250803" w:rsidRDefault="00250803" w:rsidP="00250803">
      <w:pPr>
        <w:spacing w:after="0" w:line="240" w:lineRule="auto"/>
        <w:ind w:left="720"/>
      </w:pPr>
      <w:r>
        <w:t>Supplier 2 -&gt; Plant 3</w:t>
      </w:r>
    </w:p>
    <w:p w14:paraId="6F2617AB" w14:textId="6907A53B" w:rsidR="00250803" w:rsidRDefault="00250803" w:rsidP="00250803">
      <w:pPr>
        <w:spacing w:after="0" w:line="240" w:lineRule="auto"/>
        <w:ind w:left="720"/>
      </w:pPr>
      <w:r>
        <w:t xml:space="preserve">Supplier 2 -&gt; Plant 4 </w:t>
      </w:r>
    </w:p>
    <w:p w14:paraId="7CEB0924" w14:textId="77777777" w:rsidR="00D64193" w:rsidRDefault="00D64193" w:rsidP="00D64193">
      <w:pPr>
        <w:spacing w:after="0" w:line="240" w:lineRule="auto"/>
        <w:ind w:left="720"/>
      </w:pPr>
      <w:r>
        <w:t>Plant 1 -&gt; Norman</w:t>
      </w:r>
    </w:p>
    <w:p w14:paraId="5FCAB751" w14:textId="77777777" w:rsidR="00D64193" w:rsidRDefault="00D64193" w:rsidP="00D64193">
      <w:pPr>
        <w:spacing w:after="0" w:line="240" w:lineRule="auto"/>
        <w:ind w:left="720"/>
      </w:pPr>
      <w:r>
        <w:t>Plant 1 -&gt; Ft. Colins</w:t>
      </w:r>
    </w:p>
    <w:p w14:paraId="7EE78766" w14:textId="77777777" w:rsidR="00D64193" w:rsidRDefault="00D64193" w:rsidP="00D64193">
      <w:pPr>
        <w:spacing w:after="0" w:line="240" w:lineRule="auto"/>
        <w:ind w:left="720"/>
      </w:pPr>
      <w:r>
        <w:t>Plant 1 -&gt; Austin</w:t>
      </w:r>
    </w:p>
    <w:p w14:paraId="13424041" w14:textId="77777777" w:rsidR="00D64193" w:rsidRDefault="00D64193" w:rsidP="00D64193">
      <w:pPr>
        <w:spacing w:after="0" w:line="240" w:lineRule="auto"/>
        <w:ind w:left="720"/>
      </w:pPr>
      <w:r>
        <w:t>Plant 1 -&gt; San Jose</w:t>
      </w:r>
    </w:p>
    <w:p w14:paraId="6FA7BC2D" w14:textId="77777777" w:rsidR="00D64193" w:rsidRDefault="00D64193" w:rsidP="00D64193">
      <w:pPr>
        <w:spacing w:after="0" w:line="240" w:lineRule="auto"/>
        <w:ind w:left="720"/>
      </w:pPr>
      <w:r>
        <w:t>Plant 2 -&gt; Norman</w:t>
      </w:r>
    </w:p>
    <w:p w14:paraId="10EAFDE4" w14:textId="77777777" w:rsidR="00D64193" w:rsidRDefault="00D64193" w:rsidP="00D64193">
      <w:pPr>
        <w:spacing w:after="0" w:line="240" w:lineRule="auto"/>
        <w:ind w:left="720"/>
      </w:pPr>
      <w:r>
        <w:t>Plant 2 -&gt; Ft. Colins</w:t>
      </w:r>
    </w:p>
    <w:p w14:paraId="221ACAE7" w14:textId="77777777" w:rsidR="00D64193" w:rsidRDefault="00D64193" w:rsidP="00D64193">
      <w:pPr>
        <w:spacing w:after="0" w:line="240" w:lineRule="auto"/>
        <w:ind w:left="720"/>
      </w:pPr>
      <w:r>
        <w:t>Plant 2 -&gt; Austin</w:t>
      </w:r>
    </w:p>
    <w:p w14:paraId="78E6C6CC" w14:textId="77777777" w:rsidR="00D64193" w:rsidRDefault="00D64193" w:rsidP="00D64193">
      <w:pPr>
        <w:spacing w:after="0" w:line="240" w:lineRule="auto"/>
        <w:ind w:left="720"/>
      </w:pPr>
      <w:r>
        <w:t>Plant 2 -&gt; San Jose</w:t>
      </w:r>
    </w:p>
    <w:p w14:paraId="486579DE" w14:textId="77777777" w:rsidR="00D64193" w:rsidRDefault="00D64193" w:rsidP="00D64193">
      <w:pPr>
        <w:spacing w:after="0" w:line="240" w:lineRule="auto"/>
        <w:ind w:left="720"/>
      </w:pPr>
      <w:r>
        <w:t>Plant 3 -&gt; Norman</w:t>
      </w:r>
    </w:p>
    <w:p w14:paraId="780119EE" w14:textId="77777777" w:rsidR="00D64193" w:rsidRDefault="00D64193" w:rsidP="00D64193">
      <w:pPr>
        <w:spacing w:after="0" w:line="240" w:lineRule="auto"/>
        <w:ind w:left="720"/>
      </w:pPr>
      <w:r>
        <w:t>Plant 3 -&gt; Ft. Colins</w:t>
      </w:r>
    </w:p>
    <w:p w14:paraId="5D4CA8F5" w14:textId="77777777" w:rsidR="00D64193" w:rsidRDefault="00D64193" w:rsidP="00D64193">
      <w:pPr>
        <w:spacing w:after="0" w:line="240" w:lineRule="auto"/>
        <w:ind w:left="720"/>
      </w:pPr>
      <w:r>
        <w:t>Plant 3 -&gt; Austin</w:t>
      </w:r>
    </w:p>
    <w:p w14:paraId="60FAB59D" w14:textId="77777777" w:rsidR="00D64193" w:rsidRDefault="00D64193" w:rsidP="00D64193">
      <w:pPr>
        <w:spacing w:after="0" w:line="240" w:lineRule="auto"/>
        <w:ind w:left="720"/>
      </w:pPr>
      <w:r>
        <w:t>Plant 3 -&gt; San Jose</w:t>
      </w:r>
    </w:p>
    <w:p w14:paraId="0D16367C" w14:textId="77777777" w:rsidR="00D64193" w:rsidRDefault="00D64193" w:rsidP="00D64193">
      <w:pPr>
        <w:spacing w:after="0" w:line="240" w:lineRule="auto"/>
        <w:ind w:left="720"/>
      </w:pPr>
      <w:r>
        <w:t>Plant 4 -&gt; Norman</w:t>
      </w:r>
    </w:p>
    <w:p w14:paraId="2834DC7C" w14:textId="77777777" w:rsidR="00D64193" w:rsidRDefault="00D64193" w:rsidP="00D64193">
      <w:pPr>
        <w:spacing w:after="0" w:line="240" w:lineRule="auto"/>
        <w:ind w:left="720"/>
      </w:pPr>
      <w:r>
        <w:t>Plant 4 -&gt; Ft. Colins</w:t>
      </w:r>
    </w:p>
    <w:p w14:paraId="0EFB45AF" w14:textId="77777777" w:rsidR="00D64193" w:rsidRDefault="00D64193" w:rsidP="00D64193">
      <w:pPr>
        <w:spacing w:after="0" w:line="240" w:lineRule="auto"/>
        <w:ind w:left="720"/>
      </w:pPr>
      <w:r>
        <w:t>Plant 4 -&gt; Austin</w:t>
      </w:r>
    </w:p>
    <w:p w14:paraId="655ABB12" w14:textId="58AD0CBC" w:rsidR="00D64193" w:rsidRDefault="00D64193" w:rsidP="00D64193">
      <w:pPr>
        <w:spacing w:after="0" w:line="240" w:lineRule="auto"/>
        <w:ind w:left="720"/>
      </w:pPr>
      <w:r>
        <w:t>Plant 4 -&gt; San Jose</w:t>
      </w:r>
    </w:p>
    <w:p w14:paraId="33BFFCCC" w14:textId="77777777" w:rsidR="00250803" w:rsidRPr="006E618E" w:rsidRDefault="00250803" w:rsidP="00250803">
      <w:pPr>
        <w:spacing w:after="0" w:line="240" w:lineRule="auto"/>
        <w:ind w:left="720"/>
      </w:pPr>
    </w:p>
    <w:p w14:paraId="7D453CB5" w14:textId="4E50F3CE" w:rsidR="008C6FB3" w:rsidRPr="006E618E" w:rsidRDefault="006E618E" w:rsidP="00250803">
      <w:pPr>
        <w:spacing w:after="0" w:line="240" w:lineRule="auto"/>
        <w:rPr>
          <w:b/>
          <w:bCs/>
          <w:u w:val="single"/>
        </w:rPr>
      </w:pPr>
      <w:r w:rsidRPr="006E618E">
        <w:rPr>
          <w:b/>
          <w:bCs/>
          <w:u w:val="single"/>
        </w:rPr>
        <w:t>P</w:t>
      </w:r>
      <w:r w:rsidR="00705B99" w:rsidRPr="006E618E">
        <w:rPr>
          <w:b/>
          <w:bCs/>
          <w:u w:val="single"/>
        </w:rPr>
        <w:t>arameters (data given)</w:t>
      </w:r>
    </w:p>
    <w:p w14:paraId="360228E3" w14:textId="69D658C4" w:rsidR="00705B99" w:rsidRDefault="006E618E" w:rsidP="00250803">
      <w:pPr>
        <w:pStyle w:val="ListParagraph"/>
        <w:numPr>
          <w:ilvl w:val="0"/>
          <w:numId w:val="2"/>
        </w:numPr>
        <w:spacing w:after="0" w:line="240" w:lineRule="auto"/>
      </w:pPr>
      <w:r w:rsidRPr="006E618E">
        <w:t>minSupply</w:t>
      </w:r>
      <w:r w:rsidR="00705B99">
        <w:t xml:space="preserve">: WII must </w:t>
      </w:r>
      <w:proofErr w:type="gramStart"/>
      <w:r w:rsidR="00705B99">
        <w:t>purchase</w:t>
      </w:r>
      <w:proofErr w:type="gramEnd"/>
      <w:r w:rsidR="00705B99">
        <w:t xml:space="preserve"> </w:t>
      </w:r>
      <w:r w:rsidR="00765BB0">
        <w:t xml:space="preserve">at least </w:t>
      </w:r>
      <w:r w:rsidR="00705B99">
        <w:t>14,000 lbs</w:t>
      </w:r>
      <w:r w:rsidR="00D84954">
        <w:t>.</w:t>
      </w:r>
      <w:r w:rsidR="00705B99">
        <w:t xml:space="preserve"> of widgets</w:t>
      </w:r>
      <w:r>
        <w:t xml:space="preserve"> from its suppliers</w:t>
      </w:r>
    </w:p>
    <w:p w14:paraId="0D6C28B4" w14:textId="12C92F37" w:rsidR="006E618E" w:rsidRDefault="006E618E" w:rsidP="00250803">
      <w:pPr>
        <w:pStyle w:val="ListParagraph"/>
        <w:numPr>
          <w:ilvl w:val="0"/>
          <w:numId w:val="2"/>
        </w:numPr>
        <w:spacing w:after="0" w:line="240" w:lineRule="auto"/>
      </w:pPr>
      <w:r w:rsidRPr="006E618E">
        <w:t>supplierPrices</w:t>
      </w:r>
      <w:r w:rsidRPr="006E618E">
        <w:rPr>
          <w:vertAlign w:val="subscript"/>
        </w:rPr>
        <w:t>i</w:t>
      </w:r>
      <w:r>
        <w:t xml:space="preserve">: Price of a single pound of raw materials from a supplier </w:t>
      </w:r>
      <w:proofErr w:type="spellStart"/>
      <w:r>
        <w:t>i</w:t>
      </w:r>
      <w:proofErr w:type="spellEnd"/>
      <w:r>
        <w:t xml:space="preserve"> in Suppliers</w:t>
      </w:r>
    </w:p>
    <w:p w14:paraId="4B250235" w14:textId="53FFA677" w:rsidR="006E618E" w:rsidRDefault="00F66480" w:rsidP="00250803">
      <w:pPr>
        <w:pStyle w:val="ListParagraph"/>
        <w:numPr>
          <w:ilvl w:val="0"/>
          <w:numId w:val="2"/>
        </w:numPr>
        <w:spacing w:after="0" w:line="240" w:lineRule="auto"/>
      </w:pPr>
      <w:r>
        <w:t>transCost</w:t>
      </w:r>
      <w:r>
        <w:rPr>
          <w:vertAlign w:val="subscript"/>
        </w:rPr>
        <w:t>i, j</w:t>
      </w:r>
      <w:r>
        <w:t xml:space="preserve">: Transportation cost </w:t>
      </w:r>
      <w:r w:rsidR="004D14EC">
        <w:t xml:space="preserve">(converted to dollars per pound) from source </w:t>
      </w:r>
      <w:proofErr w:type="spellStart"/>
      <w:r w:rsidR="004D14EC">
        <w:t>i</w:t>
      </w:r>
      <w:proofErr w:type="spellEnd"/>
      <w:r w:rsidR="004D14EC">
        <w:t xml:space="preserve"> to destination j in the set of all Arcs</w:t>
      </w:r>
    </w:p>
    <w:p w14:paraId="11A21786" w14:textId="67E2DCAD" w:rsidR="00D84954" w:rsidRDefault="006E0F6D" w:rsidP="00250803">
      <w:pPr>
        <w:pStyle w:val="ListParagraph"/>
        <w:numPr>
          <w:ilvl w:val="0"/>
          <w:numId w:val="2"/>
        </w:numPr>
        <w:spacing w:after="0" w:line="240" w:lineRule="auto"/>
      </w:pPr>
      <w:proofErr w:type="spellStart"/>
      <w:proofErr w:type="gramStart"/>
      <w:r>
        <w:t>costPerPound</w:t>
      </w:r>
      <w:r w:rsidR="0005370B">
        <w:rPr>
          <w:vertAlign w:val="subscript"/>
        </w:rPr>
        <w:t>p</w:t>
      </w:r>
      <w:proofErr w:type="spellEnd"/>
      <w:r w:rsidR="0005370B">
        <w:rPr>
          <w:vertAlign w:val="subscript"/>
        </w:rPr>
        <w:t xml:space="preserve"> </w:t>
      </w:r>
      <w:r w:rsidR="0005370B">
        <w:t>:</w:t>
      </w:r>
      <w:proofErr w:type="gramEnd"/>
      <w:r w:rsidR="0005370B">
        <w:t xml:space="preserve"> the cost per pound of </w:t>
      </w:r>
      <w:r w:rsidR="00CB616A">
        <w:t>a widget at plant p in Plants</w:t>
      </w:r>
    </w:p>
    <w:p w14:paraId="1965A3CD" w14:textId="28715BD7" w:rsidR="00705B99" w:rsidRDefault="00705B99" w:rsidP="00250803">
      <w:pPr>
        <w:spacing w:after="0" w:line="240" w:lineRule="auto"/>
      </w:pPr>
    </w:p>
    <w:p w14:paraId="1FDCFDCE" w14:textId="7524AA52" w:rsidR="008F646E" w:rsidRDefault="008F646E" w:rsidP="00250803">
      <w:pPr>
        <w:spacing w:after="0" w:line="240" w:lineRule="auto"/>
        <w:rPr>
          <w:b/>
          <w:bCs/>
          <w:u w:val="single"/>
        </w:rPr>
      </w:pPr>
      <w:r>
        <w:rPr>
          <w:b/>
          <w:bCs/>
          <w:u w:val="single"/>
        </w:rPr>
        <w:t>Decision Variables</w:t>
      </w:r>
    </w:p>
    <w:p w14:paraId="1AA6F9F0" w14:textId="78D87728" w:rsidR="008F646E" w:rsidRDefault="00A11E15" w:rsidP="008F646E">
      <w:pPr>
        <w:pStyle w:val="ListParagraph"/>
        <w:numPr>
          <w:ilvl w:val="0"/>
          <w:numId w:val="4"/>
        </w:numPr>
        <w:spacing w:after="0" w:line="240" w:lineRule="auto"/>
      </w:pPr>
      <w:proofErr w:type="gramStart"/>
      <w:r>
        <w:t>Determine</w:t>
      </w:r>
      <w:proofErr w:type="gramEnd"/>
      <w:r>
        <w:t xml:space="preserve"> the f</w:t>
      </w:r>
      <w:r w:rsidR="008F646E">
        <w:t xml:space="preserve">low of </w:t>
      </w:r>
      <w:r>
        <w:t>widgets from source to destination in the set of Arcs</w:t>
      </w:r>
    </w:p>
    <w:p w14:paraId="74C0D3EF" w14:textId="77777777" w:rsidR="00A11E15" w:rsidRPr="008F646E" w:rsidRDefault="00A11E15" w:rsidP="00A11E15">
      <w:pPr>
        <w:spacing w:after="0" w:line="240" w:lineRule="auto"/>
        <w:ind w:left="360"/>
      </w:pPr>
    </w:p>
    <w:p w14:paraId="4CEF284C" w14:textId="2C5928CE" w:rsidR="00D0605F" w:rsidRDefault="00D0605F" w:rsidP="00250803">
      <w:pPr>
        <w:spacing w:after="0" w:line="240" w:lineRule="auto"/>
      </w:pPr>
      <w:r>
        <w:rPr>
          <w:b/>
          <w:bCs/>
          <w:u w:val="single"/>
        </w:rPr>
        <w:t>Constraints</w:t>
      </w:r>
    </w:p>
    <w:p w14:paraId="737F30F0" w14:textId="2A5728CA" w:rsidR="00D0605F" w:rsidRDefault="00022AE7" w:rsidP="00D0605F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Flow from Suppliers to Plants must meet the minimum supply but also </w:t>
      </w:r>
      <w:r w:rsidR="001B1DDE">
        <w:t>not surpass the max</w:t>
      </w:r>
    </w:p>
    <w:p w14:paraId="6CC48A5F" w14:textId="105AFC06" w:rsidR="001B1DDE" w:rsidRDefault="001B1DDE" w:rsidP="00D0605F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Flow from </w:t>
      </w:r>
      <w:r>
        <w:t>Plant</w:t>
      </w:r>
      <w:r>
        <w:t xml:space="preserve"> to </w:t>
      </w:r>
      <w:r>
        <w:t xml:space="preserve">Retailer </w:t>
      </w:r>
      <w:r>
        <w:t xml:space="preserve">must meet the minimum </w:t>
      </w:r>
      <w:r>
        <w:t>demand</w:t>
      </w:r>
      <w:r>
        <w:t xml:space="preserve"> but also not surpass the max</w:t>
      </w:r>
    </w:p>
    <w:p w14:paraId="73B50442" w14:textId="560E7C85" w:rsidR="00D07299" w:rsidRDefault="00D07299" w:rsidP="00D07299">
      <w:pPr>
        <w:spacing w:after="0" w:line="240" w:lineRule="auto"/>
      </w:pPr>
    </w:p>
    <w:p w14:paraId="04CBD61C" w14:textId="59965167" w:rsidR="00D07299" w:rsidRPr="007962C9" w:rsidRDefault="00D07299" w:rsidP="00D07299">
      <w:pPr>
        <w:spacing w:after="0" w:line="240" w:lineRule="auto"/>
        <w:rPr>
          <w:b/>
          <w:bCs/>
          <w:u w:val="single"/>
        </w:rPr>
      </w:pPr>
      <w:r w:rsidRPr="007962C9">
        <w:rPr>
          <w:b/>
          <w:bCs/>
          <w:u w:val="single"/>
        </w:rPr>
        <w:t>Objective</w:t>
      </w:r>
    </w:p>
    <w:p w14:paraId="76BDC2D8" w14:textId="03F9BFE6" w:rsidR="00D07299" w:rsidRPr="00D0605F" w:rsidRDefault="00D07299" w:rsidP="00D07299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Minimize the total cost of widget produced and shipped from source to destination in all </w:t>
      </w:r>
      <w:r w:rsidR="007962C9">
        <w:t>A</w:t>
      </w:r>
      <w:r>
        <w:t>rcs</w:t>
      </w:r>
    </w:p>
    <w:sectPr w:rsidR="00D07299" w:rsidRPr="00D060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CE2F15"/>
    <w:multiLevelType w:val="hybridMultilevel"/>
    <w:tmpl w:val="D1BA6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25391C"/>
    <w:multiLevelType w:val="hybridMultilevel"/>
    <w:tmpl w:val="659ED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8423CD"/>
    <w:multiLevelType w:val="hybridMultilevel"/>
    <w:tmpl w:val="D1CE8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8D7A96"/>
    <w:multiLevelType w:val="hybridMultilevel"/>
    <w:tmpl w:val="2D183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NTcwNjIwNzW0NDdX0lEKTi0uzszPAykwrAUA1Wxm1SwAAAA="/>
  </w:docVars>
  <w:rsids>
    <w:rsidRoot w:val="00705B99"/>
    <w:rsid w:val="00022AE7"/>
    <w:rsid w:val="00030316"/>
    <w:rsid w:val="0005370B"/>
    <w:rsid w:val="001B1DDE"/>
    <w:rsid w:val="00250803"/>
    <w:rsid w:val="002C330B"/>
    <w:rsid w:val="004D14EC"/>
    <w:rsid w:val="006E0F6D"/>
    <w:rsid w:val="006E618E"/>
    <w:rsid w:val="00705B99"/>
    <w:rsid w:val="00765BB0"/>
    <w:rsid w:val="007962C9"/>
    <w:rsid w:val="008C6FB3"/>
    <w:rsid w:val="008F646E"/>
    <w:rsid w:val="00A11E15"/>
    <w:rsid w:val="00CB616A"/>
    <w:rsid w:val="00D0605F"/>
    <w:rsid w:val="00D07299"/>
    <w:rsid w:val="00D64193"/>
    <w:rsid w:val="00D84954"/>
    <w:rsid w:val="00F66480"/>
    <w:rsid w:val="00FA6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0505C"/>
  <w15:chartTrackingRefBased/>
  <w15:docId w15:val="{B1F257CC-6AB7-4489-A101-288CD119D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61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11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Chickasaw Nation</Company>
  <LinksUpToDate>false</LinksUpToDate>
  <CharactersWithSpaces>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penter</dc:creator>
  <cp:keywords/>
  <dc:description/>
  <cp:lastModifiedBy>Daniel</cp:lastModifiedBy>
  <cp:revision>20</cp:revision>
  <dcterms:created xsi:type="dcterms:W3CDTF">2022-02-13T20:17:00Z</dcterms:created>
  <dcterms:modified xsi:type="dcterms:W3CDTF">2022-02-13T20:54:00Z</dcterms:modified>
</cp:coreProperties>
</file>